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E29694" w14:textId="77777777" w:rsidR="00AC1C80" w:rsidRDefault="00AC1C80" w:rsidP="00F52677">
      <w:pPr>
        <w:pStyle w:val="xxmsonormal"/>
        <w:spacing w:before="0" w:beforeAutospacing="0" w:after="0" w:afterAutospacing="0"/>
        <w:rPr>
          <w:rFonts w:ascii="&amp;quot" w:hAnsi="&amp;quot"/>
          <w:color w:val="201F1E"/>
        </w:rPr>
      </w:pPr>
    </w:p>
    <w:p w14:paraId="6EB7A7FF" w14:textId="3CC5A800" w:rsidR="00F52677" w:rsidRPr="003A2B06" w:rsidRDefault="00F52677" w:rsidP="00F52677">
      <w:pPr>
        <w:pStyle w:val="xxmsonormal"/>
        <w:spacing w:before="0" w:beforeAutospacing="0" w:after="0" w:afterAutospacing="0"/>
        <w:rPr>
          <w:color w:val="201F1E"/>
        </w:rPr>
      </w:pPr>
      <w:r w:rsidRPr="003A2B06">
        <w:rPr>
          <w:color w:val="201F1E"/>
        </w:rPr>
        <w:t>Hi All,</w:t>
      </w:r>
    </w:p>
    <w:p w14:paraId="16B4C1C6" w14:textId="16C572C2" w:rsidR="00F52677" w:rsidRPr="003A2B06" w:rsidRDefault="00F52677" w:rsidP="00F52677">
      <w:pPr>
        <w:pStyle w:val="xxmsonormal"/>
        <w:spacing w:before="0" w:beforeAutospacing="0" w:after="0" w:afterAutospacing="0"/>
        <w:rPr>
          <w:color w:val="201F1E"/>
        </w:rPr>
      </w:pPr>
      <w:r w:rsidRPr="003A2B06">
        <w:rPr>
          <w:color w:val="201F1E"/>
        </w:rPr>
        <w:t> </w:t>
      </w:r>
    </w:p>
    <w:p w14:paraId="2F7A7E34" w14:textId="4E211800" w:rsidR="00F52677" w:rsidRPr="003A2B06" w:rsidRDefault="00C14CF4" w:rsidP="00F52677">
      <w:pPr>
        <w:pStyle w:val="xxmsonormal"/>
        <w:spacing w:before="0" w:beforeAutospacing="0" w:after="0" w:afterAutospacing="0"/>
        <w:rPr>
          <w:color w:val="201F1E"/>
        </w:rPr>
      </w:pPr>
      <w:r>
        <w:rPr>
          <w:color w:val="201F1E"/>
        </w:rPr>
        <w:t>Fireside chats are an informal, virtual way to meet colleagues from across the college and to have the ear of the Provost’s Office in a small group setting. We will get acquainted and then discuss issues on everyone’s minds as we make our way through these challenging times.</w:t>
      </w:r>
    </w:p>
    <w:p w14:paraId="0948705A" w14:textId="6AB4911B" w:rsidR="00F52677" w:rsidRPr="003A2B06" w:rsidRDefault="00F52677" w:rsidP="00F52677">
      <w:pPr>
        <w:pStyle w:val="xxmsonormal"/>
        <w:spacing w:before="0" w:beforeAutospacing="0" w:after="0" w:afterAutospacing="0"/>
        <w:rPr>
          <w:color w:val="201F1E"/>
        </w:rPr>
      </w:pPr>
      <w:r w:rsidRPr="003A2B06">
        <w:rPr>
          <w:color w:val="201F1E"/>
        </w:rPr>
        <w:t> </w:t>
      </w:r>
    </w:p>
    <w:p w14:paraId="2DA26E80" w14:textId="54A6BACC" w:rsidR="00F52677" w:rsidRDefault="00C14CF4" w:rsidP="00F52677">
      <w:pPr>
        <w:pStyle w:val="xxmsonormal"/>
        <w:spacing w:before="0" w:beforeAutospacing="0" w:after="0" w:afterAutospacing="0"/>
        <w:rPr>
          <w:color w:val="201F1E"/>
        </w:rPr>
      </w:pPr>
      <w:r>
        <w:rPr>
          <w:color w:val="201F1E"/>
        </w:rPr>
        <w:t>Please</w:t>
      </w:r>
      <w:r w:rsidR="00A11532">
        <w:rPr>
          <w:color w:val="201F1E"/>
        </w:rPr>
        <w:t xml:space="preserve"> register for these optional events through the CTL website</w:t>
      </w:r>
      <w:r w:rsidR="00A973BF">
        <w:rPr>
          <w:color w:val="201F1E"/>
        </w:rPr>
        <w:t>:</w:t>
      </w:r>
    </w:p>
    <w:p w14:paraId="5853BC11" w14:textId="1F62C01B" w:rsidR="001C2BAD" w:rsidRDefault="001C2BAD" w:rsidP="00F52677">
      <w:pPr>
        <w:pStyle w:val="xxmsonormal"/>
        <w:spacing w:before="0" w:beforeAutospacing="0" w:after="0" w:afterAutospacing="0"/>
        <w:rPr>
          <w:color w:val="201F1E"/>
        </w:rPr>
      </w:pPr>
    </w:p>
    <w:p w14:paraId="0BD01A4F" w14:textId="53358022" w:rsidR="00924962" w:rsidRPr="00924962" w:rsidRDefault="009F517E" w:rsidP="008A7086">
      <w:pPr>
        <w:pStyle w:val="xmsolistparagraph"/>
        <w:numPr>
          <w:ilvl w:val="0"/>
          <w:numId w:val="5"/>
        </w:numPr>
      </w:pPr>
      <w:r>
        <w:rPr>
          <w:rFonts w:ascii="Times New Roman" w:hAnsi="Times New Roman" w:cs="Times New Roman"/>
          <w:sz w:val="28"/>
          <w:szCs w:val="28"/>
        </w:rPr>
        <w:t>December 9</w:t>
      </w:r>
      <w:r w:rsidR="001C2BAD" w:rsidRPr="00C14CF4">
        <w:rPr>
          <w:rFonts w:ascii="Times New Roman" w:hAnsi="Times New Roman" w:cs="Times New Roman"/>
          <w:sz w:val="28"/>
          <w:szCs w:val="28"/>
        </w:rPr>
        <w:t>, 2021 (</w:t>
      </w:r>
      <w:r w:rsidR="00755860" w:rsidRPr="00C14CF4">
        <w:rPr>
          <w:rFonts w:ascii="Times New Roman" w:hAnsi="Times New Roman" w:cs="Times New Roman"/>
          <w:sz w:val="28"/>
          <w:szCs w:val="28"/>
        </w:rPr>
        <w:t>Thurs</w:t>
      </w:r>
      <w:r w:rsidR="001C2BAD" w:rsidRPr="00C14CF4">
        <w:rPr>
          <w:rFonts w:ascii="Times New Roman" w:hAnsi="Times New Roman" w:cs="Times New Roman"/>
          <w:sz w:val="28"/>
          <w:szCs w:val="28"/>
        </w:rPr>
        <w:t>day)</w:t>
      </w:r>
      <w:r w:rsidR="00755860" w:rsidRPr="00C14CF4">
        <w:rPr>
          <w:rFonts w:ascii="Times New Roman" w:hAnsi="Times New Roman" w:cs="Times New Roman"/>
          <w:sz w:val="28"/>
          <w:szCs w:val="28"/>
        </w:rPr>
        <w:t xml:space="preserve"> at 2:00 PM</w:t>
      </w:r>
      <w:r w:rsidR="00924962" w:rsidRPr="00C14CF4">
        <w:rPr>
          <w:rFonts w:ascii="Times New Roman" w:hAnsi="Times New Roman" w:cs="Times New Roman"/>
          <w:sz w:val="28"/>
          <w:szCs w:val="28"/>
        </w:rPr>
        <w:t xml:space="preserve"> </w:t>
      </w:r>
      <w:hyperlink r:id="rId11" w:history="1">
        <w:r w:rsidR="00924962">
          <w:rPr>
            <w:rStyle w:val="Hyperlink"/>
            <w:rFonts w:ascii="Lucida Bright" w:eastAsia="Times New Roman" w:hAnsi="Lucida Bright"/>
          </w:rPr>
          <w:t>https://ctlevents.sinclair.edu/calendar/o28p-online-fireside-chat-with-the-provost/</w:t>
        </w:r>
      </w:hyperlink>
    </w:p>
    <w:p w14:paraId="44843EE4" w14:textId="23B25FAB" w:rsidR="001C2BAD" w:rsidRPr="00C14CF4" w:rsidRDefault="001C2BAD" w:rsidP="00924962">
      <w:pPr>
        <w:pStyle w:val="xmsolistparagraph"/>
        <w:numPr>
          <w:ilvl w:val="0"/>
          <w:numId w:val="5"/>
        </w:numPr>
      </w:pPr>
      <w:r w:rsidRPr="00C14CF4">
        <w:rPr>
          <w:rFonts w:ascii="Times New Roman" w:hAnsi="Times New Roman" w:cs="Times New Roman"/>
          <w:sz w:val="28"/>
          <w:szCs w:val="28"/>
        </w:rPr>
        <w:t xml:space="preserve">February </w:t>
      </w:r>
      <w:r w:rsidR="00755860" w:rsidRPr="00C14CF4">
        <w:rPr>
          <w:rFonts w:ascii="Times New Roman" w:hAnsi="Times New Roman" w:cs="Times New Roman"/>
          <w:sz w:val="28"/>
          <w:szCs w:val="28"/>
        </w:rPr>
        <w:t>3</w:t>
      </w:r>
      <w:r w:rsidRPr="00C14CF4">
        <w:rPr>
          <w:rFonts w:ascii="Times New Roman" w:hAnsi="Times New Roman" w:cs="Times New Roman"/>
          <w:sz w:val="28"/>
          <w:szCs w:val="28"/>
        </w:rPr>
        <w:t>, 202</w:t>
      </w:r>
      <w:r w:rsidR="00755860" w:rsidRPr="00C14CF4">
        <w:rPr>
          <w:rFonts w:ascii="Times New Roman" w:hAnsi="Times New Roman" w:cs="Times New Roman"/>
          <w:sz w:val="28"/>
          <w:szCs w:val="28"/>
        </w:rPr>
        <w:t>2</w:t>
      </w:r>
      <w:r w:rsidRPr="00C14CF4">
        <w:rPr>
          <w:rFonts w:ascii="Times New Roman" w:hAnsi="Times New Roman" w:cs="Times New Roman"/>
          <w:sz w:val="28"/>
          <w:szCs w:val="28"/>
        </w:rPr>
        <w:t xml:space="preserve"> (T</w:t>
      </w:r>
      <w:r w:rsidR="00755860" w:rsidRPr="00C14CF4">
        <w:rPr>
          <w:rFonts w:ascii="Times New Roman" w:hAnsi="Times New Roman" w:cs="Times New Roman"/>
          <w:sz w:val="28"/>
          <w:szCs w:val="28"/>
        </w:rPr>
        <w:t>hur</w:t>
      </w:r>
      <w:r w:rsidRPr="00C14CF4">
        <w:rPr>
          <w:rFonts w:ascii="Times New Roman" w:hAnsi="Times New Roman" w:cs="Times New Roman"/>
          <w:sz w:val="28"/>
          <w:szCs w:val="28"/>
        </w:rPr>
        <w:t>sday)</w:t>
      </w:r>
      <w:r w:rsidR="00AE2E98" w:rsidRPr="00C14CF4">
        <w:rPr>
          <w:rFonts w:ascii="Times New Roman" w:hAnsi="Times New Roman" w:cs="Times New Roman"/>
          <w:sz w:val="28"/>
          <w:szCs w:val="28"/>
        </w:rPr>
        <w:t xml:space="preserve"> at 10:00 AM</w:t>
      </w:r>
    </w:p>
    <w:p w14:paraId="1D01E68C" w14:textId="2B6C4C0A" w:rsidR="00924962" w:rsidRPr="00924962" w:rsidRDefault="00924962" w:rsidP="00924962">
      <w:pPr>
        <w:pStyle w:val="xmsolistparagraph"/>
        <w:ind w:left="360"/>
        <w:rPr>
          <w:rFonts w:ascii="Times New Roman" w:hAnsi="Times New Roman" w:cs="Times New Roman"/>
          <w:color w:val="1F497D"/>
          <w:sz w:val="28"/>
          <w:szCs w:val="28"/>
        </w:rPr>
      </w:pPr>
      <w:r>
        <w:rPr>
          <w:rFonts w:ascii="Lucida Bright" w:eastAsia="Times New Roman" w:hAnsi="Lucida Bright"/>
          <w:color w:val="1F497D"/>
        </w:rPr>
        <w:tab/>
      </w:r>
      <w:hyperlink r:id="rId12" w:history="1">
        <w:r w:rsidRPr="009060D2">
          <w:rPr>
            <w:rStyle w:val="Hyperlink"/>
            <w:rFonts w:ascii="Lucida Bright" w:eastAsia="Times New Roman" w:hAnsi="Lucida Bright"/>
          </w:rPr>
          <w:t>https://ctlevents.sinclair.edu/calendar/f3a-online-fireside-chat-with-the-</w:t>
        </w:r>
        <w:r w:rsidRPr="00924962">
          <w:rPr>
            <w:rStyle w:val="Hyperlink"/>
            <w:rFonts w:ascii="Lucida Bright" w:eastAsia="Times New Roman" w:hAnsi="Lucida Bright"/>
            <w:u w:val="none"/>
          </w:rPr>
          <w:tab/>
        </w:r>
        <w:r w:rsidRPr="009060D2">
          <w:rPr>
            <w:rStyle w:val="Hyperlink"/>
            <w:rFonts w:ascii="Lucida Bright" w:eastAsia="Times New Roman" w:hAnsi="Lucida Bright"/>
          </w:rPr>
          <w:t>provost/</w:t>
        </w:r>
      </w:hyperlink>
    </w:p>
    <w:p w14:paraId="4024146F" w14:textId="1350C77E" w:rsidR="001C2BAD" w:rsidRPr="00C14CF4" w:rsidRDefault="00755860" w:rsidP="00565619">
      <w:pPr>
        <w:pStyle w:val="xmso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C14CF4">
        <w:rPr>
          <w:rFonts w:ascii="Times New Roman" w:hAnsi="Times New Roman" w:cs="Times New Roman"/>
          <w:sz w:val="28"/>
          <w:szCs w:val="28"/>
        </w:rPr>
        <w:t>April 7</w:t>
      </w:r>
      <w:r w:rsidR="001C2BAD" w:rsidRPr="00C14CF4">
        <w:rPr>
          <w:rFonts w:ascii="Times New Roman" w:hAnsi="Times New Roman" w:cs="Times New Roman"/>
          <w:sz w:val="28"/>
          <w:szCs w:val="28"/>
        </w:rPr>
        <w:t>, 2021 (</w:t>
      </w:r>
      <w:r w:rsidRPr="00C14CF4">
        <w:rPr>
          <w:rFonts w:ascii="Times New Roman" w:hAnsi="Times New Roman" w:cs="Times New Roman"/>
          <w:sz w:val="28"/>
          <w:szCs w:val="28"/>
        </w:rPr>
        <w:t>Thur</w:t>
      </w:r>
      <w:r w:rsidR="001C2BAD" w:rsidRPr="00C14CF4">
        <w:rPr>
          <w:rFonts w:ascii="Times New Roman" w:hAnsi="Times New Roman" w:cs="Times New Roman"/>
          <w:sz w:val="28"/>
          <w:szCs w:val="28"/>
        </w:rPr>
        <w:t>sday)</w:t>
      </w:r>
      <w:r w:rsidR="00AE2E98" w:rsidRPr="00C14CF4">
        <w:rPr>
          <w:rFonts w:ascii="Times New Roman" w:hAnsi="Times New Roman" w:cs="Times New Roman"/>
          <w:sz w:val="28"/>
          <w:szCs w:val="28"/>
        </w:rPr>
        <w:t xml:space="preserve"> at 3:00 PM</w:t>
      </w:r>
    </w:p>
    <w:p w14:paraId="44529907" w14:textId="3E96366A" w:rsidR="00755860" w:rsidRDefault="009F517E" w:rsidP="00755860">
      <w:pPr>
        <w:pStyle w:val="ListParagraph"/>
      </w:pPr>
      <w:hyperlink r:id="rId13" w:history="1">
        <w:r w:rsidR="00924962">
          <w:rPr>
            <w:rStyle w:val="Hyperlink"/>
            <w:rFonts w:ascii="Lucida Bright" w:eastAsia="Times New Roman" w:hAnsi="Lucida Bright"/>
          </w:rPr>
          <w:t>https://ctlevents.sinclair.edu/calendar/a7p-online-fireside-chat-with-the-provost/</w:t>
        </w:r>
      </w:hyperlink>
      <w:r w:rsidR="00755860">
        <w:t xml:space="preserve"> </w:t>
      </w:r>
    </w:p>
    <w:p w14:paraId="41DDFEF1" w14:textId="66616814" w:rsidR="00F52677" w:rsidRPr="003A2B06" w:rsidRDefault="00F52677" w:rsidP="001C2BAD">
      <w:pPr>
        <w:pStyle w:val="xmsolistparagraph"/>
        <w:ind w:left="780" w:hanging="360"/>
        <w:rPr>
          <w:color w:val="201F1E"/>
        </w:rPr>
      </w:pPr>
    </w:p>
    <w:p w14:paraId="206E5474" w14:textId="5EBAA68C" w:rsidR="00F52677" w:rsidRPr="003A2B06" w:rsidRDefault="00C14CF4" w:rsidP="00F52677">
      <w:pPr>
        <w:pStyle w:val="xxmsonormal"/>
        <w:spacing w:before="0" w:beforeAutospacing="0" w:after="0" w:afterAutospacing="0"/>
        <w:rPr>
          <w:color w:val="201F1E"/>
        </w:rPr>
      </w:pPr>
      <w:r>
        <w:rPr>
          <w:color w:val="201F1E"/>
        </w:rPr>
        <w:t xml:space="preserve">Please watch the website for changes, as we sometimes have to make adjustments as other commitments arise. </w:t>
      </w:r>
      <w:r w:rsidR="00F52677" w:rsidRPr="003A2B06">
        <w:rPr>
          <w:color w:val="201F1E"/>
        </w:rPr>
        <w:t>I look forward to catching up!</w:t>
      </w:r>
    </w:p>
    <w:p w14:paraId="43AAA994" w14:textId="34E9DBBA" w:rsidR="00F52677" w:rsidRPr="003A2B06" w:rsidRDefault="00F52677" w:rsidP="00F52677">
      <w:pPr>
        <w:pStyle w:val="xxmsonormal"/>
        <w:spacing w:before="0" w:beforeAutospacing="0" w:after="0" w:afterAutospacing="0"/>
        <w:rPr>
          <w:color w:val="201F1E"/>
        </w:rPr>
      </w:pPr>
      <w:r w:rsidRPr="003A2B06">
        <w:rPr>
          <w:color w:val="201F1E"/>
        </w:rPr>
        <w:t> </w:t>
      </w:r>
    </w:p>
    <w:p w14:paraId="0DB0802D" w14:textId="0141BF44" w:rsidR="003A2B06" w:rsidRPr="003A2B06" w:rsidRDefault="003A2B06" w:rsidP="00F52677">
      <w:pPr>
        <w:pStyle w:val="xxmsonormal"/>
        <w:spacing w:before="0" w:beforeAutospacing="0" w:after="0" w:afterAutospacing="0"/>
        <w:rPr>
          <w:color w:val="201F1E"/>
        </w:rPr>
      </w:pPr>
    </w:p>
    <w:p w14:paraId="05385887" w14:textId="507D0CD9" w:rsidR="00F52677" w:rsidRDefault="00F52677" w:rsidP="00F52677">
      <w:pPr>
        <w:pStyle w:val="xxmsonormal"/>
        <w:spacing w:before="0" w:beforeAutospacing="0" w:after="0" w:afterAutospacing="0"/>
        <w:rPr>
          <w:color w:val="201F1E"/>
        </w:rPr>
      </w:pPr>
      <w:r w:rsidRPr="003A2B06">
        <w:rPr>
          <w:color w:val="201F1E"/>
        </w:rPr>
        <w:t>Kathleen</w:t>
      </w:r>
    </w:p>
    <w:p w14:paraId="0D4A7959" w14:textId="349F2A7D" w:rsidR="00A11532" w:rsidRDefault="00A11532" w:rsidP="00F52677">
      <w:pPr>
        <w:pStyle w:val="xxmsonormal"/>
        <w:spacing w:before="0" w:beforeAutospacing="0" w:after="0" w:afterAutospacing="0"/>
        <w:rPr>
          <w:color w:val="201F1E"/>
        </w:rPr>
      </w:pPr>
    </w:p>
    <w:p w14:paraId="0351F68A" w14:textId="525339FE" w:rsidR="00A11532" w:rsidRPr="003A2B06" w:rsidRDefault="00A11532" w:rsidP="00F52677">
      <w:pPr>
        <w:pStyle w:val="xxmsonormal"/>
        <w:spacing w:before="0" w:beforeAutospacing="0" w:after="0" w:afterAutospacing="0"/>
        <w:rPr>
          <w:color w:val="201F1E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BC06A9D" wp14:editId="592DBA03">
            <wp:simplePos x="0" y="0"/>
            <wp:positionH relativeFrom="column">
              <wp:posOffset>857250</wp:posOffset>
            </wp:positionH>
            <wp:positionV relativeFrom="paragraph">
              <wp:posOffset>107315</wp:posOffset>
            </wp:positionV>
            <wp:extent cx="4208780" cy="2419350"/>
            <wp:effectExtent l="0" t="0" r="1270" b="0"/>
            <wp:wrapThrough wrapText="bothSides">
              <wp:wrapPolygon edited="0">
                <wp:start x="0" y="0"/>
                <wp:lineTo x="0" y="21430"/>
                <wp:lineTo x="21509" y="21430"/>
                <wp:lineTo x="2150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878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3E66E0" w14:textId="546EF7E7" w:rsidR="00AC1C80" w:rsidRDefault="00AC1C80" w:rsidP="00AC1C80">
      <w:pPr>
        <w:jc w:val="center"/>
      </w:pPr>
    </w:p>
    <w:sectPr w:rsidR="00AC1C80" w:rsidSect="003A2B06">
      <w:headerReference w:type="default" r:id="rId15"/>
      <w:pgSz w:w="12240" w:h="15840"/>
      <w:pgMar w:top="144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8CD114" w14:textId="77777777" w:rsidR="00A67BE6" w:rsidRDefault="00A67BE6" w:rsidP="003A2B06">
      <w:pPr>
        <w:spacing w:after="0" w:line="240" w:lineRule="auto"/>
      </w:pPr>
      <w:r>
        <w:separator/>
      </w:r>
    </w:p>
  </w:endnote>
  <w:endnote w:type="continuationSeparator" w:id="0">
    <w:p w14:paraId="294AF7DF" w14:textId="77777777" w:rsidR="00A67BE6" w:rsidRDefault="00A67BE6" w:rsidP="003A2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9CD79E" w14:textId="77777777" w:rsidR="00A67BE6" w:rsidRDefault="00A67BE6" w:rsidP="003A2B06">
      <w:pPr>
        <w:spacing w:after="0" w:line="240" w:lineRule="auto"/>
      </w:pPr>
      <w:r>
        <w:separator/>
      </w:r>
    </w:p>
  </w:footnote>
  <w:footnote w:type="continuationSeparator" w:id="0">
    <w:p w14:paraId="414EA004" w14:textId="77777777" w:rsidR="00A67BE6" w:rsidRDefault="00A67BE6" w:rsidP="003A2B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73E3F6" w14:textId="131F001B" w:rsidR="003A2B06" w:rsidRDefault="003A2B06">
    <w:pPr>
      <w:pStyle w:val="Header"/>
    </w:pPr>
    <w:r>
      <w:rPr>
        <w:noProof/>
      </w:rPr>
      <w:drawing>
        <wp:inline distT="0" distB="0" distL="0" distR="0" wp14:anchorId="2753CEB9" wp14:editId="552E4A8D">
          <wp:extent cx="2476500" cy="609600"/>
          <wp:effectExtent l="0" t="0" r="0" b="0"/>
          <wp:docPr id="15" name="Picture 15" descr="Sinclair primary logo horizont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nclair primary logo horizontal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6500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021833"/>
    <w:multiLevelType w:val="hybridMultilevel"/>
    <w:tmpl w:val="8402B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D42A02"/>
    <w:multiLevelType w:val="hybridMultilevel"/>
    <w:tmpl w:val="AC74503A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 w15:restartNumberingAfterBreak="0">
    <w:nsid w:val="522E71F0"/>
    <w:multiLevelType w:val="hybridMultilevel"/>
    <w:tmpl w:val="854C56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2DF4BC9"/>
    <w:multiLevelType w:val="hybridMultilevel"/>
    <w:tmpl w:val="63761F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125FEC"/>
    <w:multiLevelType w:val="hybridMultilevel"/>
    <w:tmpl w:val="5C965B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DExNTUwMjSxMDRV0lEKTi0uzszPAykwrAUAzNuzMSwAAAA="/>
  </w:docVars>
  <w:rsids>
    <w:rsidRoot w:val="00F52677"/>
    <w:rsid w:val="00010335"/>
    <w:rsid w:val="00010341"/>
    <w:rsid w:val="00173BF7"/>
    <w:rsid w:val="001A25AA"/>
    <w:rsid w:val="001C2BAD"/>
    <w:rsid w:val="00354A1A"/>
    <w:rsid w:val="003654AA"/>
    <w:rsid w:val="003A2B06"/>
    <w:rsid w:val="00487F75"/>
    <w:rsid w:val="004C50AA"/>
    <w:rsid w:val="004C6F5E"/>
    <w:rsid w:val="00520DD7"/>
    <w:rsid w:val="00565619"/>
    <w:rsid w:val="00606CED"/>
    <w:rsid w:val="00637E34"/>
    <w:rsid w:val="0065315C"/>
    <w:rsid w:val="0069660A"/>
    <w:rsid w:val="006C0976"/>
    <w:rsid w:val="007348CA"/>
    <w:rsid w:val="00755860"/>
    <w:rsid w:val="00780426"/>
    <w:rsid w:val="007B5FA2"/>
    <w:rsid w:val="00811086"/>
    <w:rsid w:val="00813A20"/>
    <w:rsid w:val="00924962"/>
    <w:rsid w:val="009F517E"/>
    <w:rsid w:val="00A11532"/>
    <w:rsid w:val="00A43350"/>
    <w:rsid w:val="00A67BE6"/>
    <w:rsid w:val="00A973BF"/>
    <w:rsid w:val="00AC1C80"/>
    <w:rsid w:val="00AD28AB"/>
    <w:rsid w:val="00AE2544"/>
    <w:rsid w:val="00AE2E98"/>
    <w:rsid w:val="00C14CF4"/>
    <w:rsid w:val="00C303C7"/>
    <w:rsid w:val="00C52A5C"/>
    <w:rsid w:val="00C80A95"/>
    <w:rsid w:val="00CD2C81"/>
    <w:rsid w:val="00E4364A"/>
    <w:rsid w:val="00ED428B"/>
    <w:rsid w:val="00F52677"/>
    <w:rsid w:val="00F55444"/>
    <w:rsid w:val="00F64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C4816"/>
  <w15:chartTrackingRefBased/>
  <w15:docId w15:val="{21AD08D1-4BEA-47F7-AC11-C1DF06FF6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xmsonormal">
    <w:name w:val="x_x_msonormal"/>
    <w:basedOn w:val="Normal"/>
    <w:rsid w:val="00F526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xmsolistparagraph">
    <w:name w:val="x_x_msolistparagraph"/>
    <w:basedOn w:val="Normal"/>
    <w:rsid w:val="00F526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52677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267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A2B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B06"/>
  </w:style>
  <w:style w:type="paragraph" w:styleId="Footer">
    <w:name w:val="footer"/>
    <w:basedOn w:val="Normal"/>
    <w:link w:val="FooterChar"/>
    <w:uiPriority w:val="99"/>
    <w:unhideWhenUsed/>
    <w:rsid w:val="003A2B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B06"/>
  </w:style>
  <w:style w:type="paragraph" w:customStyle="1" w:styleId="xxxmsolistparagraph">
    <w:name w:val="x_xxmsolistparagraph"/>
    <w:basedOn w:val="Normal"/>
    <w:rsid w:val="00354A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msoplaintext">
    <w:name w:val="x_msoplaintext"/>
    <w:basedOn w:val="Normal"/>
    <w:rsid w:val="00354A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msonormal">
    <w:name w:val="x_msonormal"/>
    <w:basedOn w:val="Normal"/>
    <w:rsid w:val="00354A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54A1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654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A25A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11532"/>
    <w:pPr>
      <w:ind w:left="720"/>
      <w:contextualSpacing/>
    </w:pPr>
  </w:style>
  <w:style w:type="paragraph" w:customStyle="1" w:styleId="xmsolistparagraph">
    <w:name w:val="x_msolistparagraph"/>
    <w:basedOn w:val="Normal"/>
    <w:rsid w:val="001C2BAD"/>
    <w:pPr>
      <w:spacing w:after="0" w:line="240" w:lineRule="auto"/>
      <w:ind w:left="720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6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4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9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tlevents.sinclair.edu/calendar/a7p-online-fireside-chat-with-the-provost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tlevents.sinclair.edu/calendar/f3a-online-fireside-chat-with-the-%09provost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tlevents.sinclair.edu/calendar/o28p-online-fireside-chat-with-the-provost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F86A562AD613439F97BD1885184AF0" ma:contentTypeVersion="10" ma:contentTypeDescription="Create a new document." ma:contentTypeScope="" ma:versionID="b97b655976c68695ced375b807c14736">
  <xsd:schema xmlns:xsd="http://www.w3.org/2001/XMLSchema" xmlns:xs="http://www.w3.org/2001/XMLSchema" xmlns:p="http://schemas.microsoft.com/office/2006/metadata/properties" xmlns:ns3="2701c9c6-d5aa-4339-a372-6f2edbeadf7c" targetNamespace="http://schemas.microsoft.com/office/2006/metadata/properties" ma:root="true" ma:fieldsID="157ad165477efa61e633d29321cd9a6b" ns3:_="">
    <xsd:import namespace="2701c9c6-d5aa-4339-a372-6f2edbeadf7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01c9c6-d5aa-4339-a372-6f2edbeadf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229443-807B-4F83-B9AE-BD40DBA206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01c9c6-d5aa-4339-a372-6f2edbeadf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6C197C-406A-43E6-A1B6-92235440EA2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2480B27-670F-4E4F-B552-5A04968FBA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AC8E35C-9A19-4D48-AC51-10EDFBF447CF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2701c9c6-d5aa-4339-a372-6f2edbeadf7c"/>
    <ds:schemaRef ds:uri="http://purl.org/dc/elements/1.1/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Hogg</dc:creator>
  <cp:keywords/>
  <dc:description/>
  <cp:lastModifiedBy>Hogg, Alice</cp:lastModifiedBy>
  <cp:revision>2</cp:revision>
  <dcterms:created xsi:type="dcterms:W3CDTF">2021-10-14T15:27:00Z</dcterms:created>
  <dcterms:modified xsi:type="dcterms:W3CDTF">2021-10-14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F86A562AD613439F97BD1885184AF0</vt:lpwstr>
  </property>
</Properties>
</file>